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5E53C" w14:textId="77777777" w:rsidR="002B0105" w:rsidRDefault="002B0105" w:rsidP="00DF28A3">
      <w:pPr>
        <w:pStyle w:val="Caption"/>
        <w:spacing w:line="480" w:lineRule="auto"/>
        <w:rPr>
          <w:b/>
          <w:bCs/>
        </w:rPr>
      </w:pPr>
      <w:r w:rsidRPr="002B0105">
        <w:rPr>
          <w:b/>
          <w:bCs/>
        </w:rPr>
        <w:t>Online Supplemental Material</w:t>
      </w:r>
      <w:r w:rsidRPr="002B0105">
        <w:rPr>
          <w:b/>
          <w:bCs/>
        </w:rPr>
        <w:t xml:space="preserve"> </w:t>
      </w:r>
    </w:p>
    <w:p w14:paraId="0FFDA965" w14:textId="685B9451" w:rsidR="00DF28A3" w:rsidRPr="009A432C" w:rsidRDefault="00DF28A3" w:rsidP="00DF28A3">
      <w:pPr>
        <w:pStyle w:val="Caption"/>
        <w:spacing w:line="480" w:lineRule="auto"/>
      </w:pPr>
      <w:r w:rsidRPr="009A432C">
        <w:t>Interview guide</w:t>
      </w:r>
    </w:p>
    <w:tbl>
      <w:tblPr>
        <w:tblStyle w:val="TableGrid1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F28A3" w:rsidRPr="009A432C" w14:paraId="7FB7BFBD" w14:textId="77777777" w:rsidTr="00F93587">
        <w:tc>
          <w:tcPr>
            <w:tcW w:w="9016" w:type="dxa"/>
          </w:tcPr>
          <w:p w14:paraId="11583361" w14:textId="77777777" w:rsidR="00DF28A3" w:rsidRPr="009A432C" w:rsidRDefault="00DF28A3" w:rsidP="00F93587">
            <w:pPr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432C">
              <w:rPr>
                <w:rFonts w:ascii="Times New Roman" w:hAnsi="Times New Roman" w:cs="Times New Roman"/>
                <w:sz w:val="24"/>
                <w:szCs w:val="24"/>
              </w:rPr>
              <w:t>Questions</w:t>
            </w:r>
          </w:p>
        </w:tc>
      </w:tr>
      <w:tr w:rsidR="00DF28A3" w:rsidRPr="009A432C" w14:paraId="6CB97181" w14:textId="77777777" w:rsidTr="00F93587">
        <w:tc>
          <w:tcPr>
            <w:tcW w:w="9016" w:type="dxa"/>
          </w:tcPr>
          <w:p w14:paraId="4743BC02" w14:textId="77777777" w:rsidR="00DF28A3" w:rsidRPr="009A432C" w:rsidRDefault="00DF28A3" w:rsidP="00DF28A3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12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432C">
              <w:rPr>
                <w:rFonts w:ascii="Times New Roman" w:hAnsi="Times New Roman" w:cs="Times New Roman"/>
                <w:sz w:val="24"/>
                <w:szCs w:val="24"/>
              </w:rPr>
              <w:t>What is it like working in CAMIE?</w:t>
            </w:r>
          </w:p>
          <w:p w14:paraId="0C90666E" w14:textId="77777777" w:rsidR="00DF28A3" w:rsidRPr="009A432C" w:rsidRDefault="00DF28A3" w:rsidP="00DF28A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360" w:lineRule="auto"/>
              <w:ind w:left="737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432C">
              <w:rPr>
                <w:rFonts w:ascii="Times New Roman" w:hAnsi="Times New Roman" w:cs="Times New Roman"/>
                <w:sz w:val="24"/>
                <w:szCs w:val="24"/>
              </w:rPr>
              <w:t>What positive experiences have you had?</w:t>
            </w:r>
          </w:p>
          <w:p w14:paraId="1AB64B4D" w14:textId="77777777" w:rsidR="00DF28A3" w:rsidRPr="009A432C" w:rsidRDefault="00DF28A3" w:rsidP="00DF28A3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360" w:lineRule="auto"/>
              <w:ind w:left="737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432C">
              <w:rPr>
                <w:rFonts w:ascii="Times New Roman" w:hAnsi="Times New Roman" w:cs="Times New Roman"/>
                <w:sz w:val="24"/>
                <w:szCs w:val="24"/>
              </w:rPr>
              <w:t>What challenges have you faced? How did you overcome them?</w:t>
            </w:r>
          </w:p>
          <w:p w14:paraId="5E738B6F" w14:textId="77777777" w:rsidR="00DF28A3" w:rsidRPr="009A432C" w:rsidRDefault="00DF28A3" w:rsidP="00DF28A3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12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432C">
              <w:rPr>
                <w:rFonts w:ascii="Times New Roman" w:hAnsi="Times New Roman" w:cs="Times New Roman"/>
                <w:sz w:val="24"/>
                <w:szCs w:val="24"/>
              </w:rPr>
              <w:t>Prior to working in CAMIE, did you know what was expected of you in the unit?</w:t>
            </w:r>
          </w:p>
          <w:p w14:paraId="11B8FF96" w14:textId="77777777" w:rsidR="00DF28A3" w:rsidRPr="009A432C" w:rsidRDefault="00DF28A3" w:rsidP="00DF28A3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12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432C">
              <w:rPr>
                <w:rFonts w:ascii="Times New Roman" w:hAnsi="Times New Roman" w:cs="Times New Roman"/>
                <w:sz w:val="24"/>
                <w:szCs w:val="24"/>
              </w:rPr>
              <w:t>Do you think the training was well-covered to equip you to work in CAMIE?</w:t>
            </w:r>
          </w:p>
          <w:p w14:paraId="0131E44E" w14:textId="77777777" w:rsidR="00DF28A3" w:rsidRPr="009A432C" w:rsidRDefault="00DF28A3" w:rsidP="00DF28A3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360" w:lineRule="auto"/>
              <w:ind w:left="737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432C">
              <w:rPr>
                <w:rFonts w:ascii="Times New Roman" w:hAnsi="Times New Roman" w:cs="Times New Roman"/>
                <w:sz w:val="24"/>
                <w:szCs w:val="24"/>
              </w:rPr>
              <w:t>What did you find most useful about the training?</w:t>
            </w:r>
          </w:p>
          <w:p w14:paraId="72102A66" w14:textId="77777777" w:rsidR="00DF28A3" w:rsidRPr="009A432C" w:rsidRDefault="00DF28A3" w:rsidP="00DF28A3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360" w:lineRule="auto"/>
              <w:ind w:left="737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432C">
              <w:rPr>
                <w:rFonts w:ascii="Times New Roman" w:hAnsi="Times New Roman" w:cs="Times New Roman"/>
                <w:sz w:val="24"/>
                <w:szCs w:val="24"/>
              </w:rPr>
              <w:t>What do you think needs to be improved?</w:t>
            </w:r>
          </w:p>
          <w:p w14:paraId="71376F62" w14:textId="77777777" w:rsidR="00DF28A3" w:rsidRPr="009A432C" w:rsidRDefault="00DF28A3" w:rsidP="00DF28A3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12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432C">
              <w:rPr>
                <w:rFonts w:ascii="Times New Roman" w:hAnsi="Times New Roman" w:cs="Times New Roman"/>
                <w:sz w:val="24"/>
                <w:szCs w:val="24"/>
              </w:rPr>
              <w:t xml:space="preserve">How is CAMIE different from other geriatric wards? </w:t>
            </w:r>
          </w:p>
          <w:p w14:paraId="76B8F05E" w14:textId="77777777" w:rsidR="00DF28A3" w:rsidRPr="009A432C" w:rsidRDefault="00DF28A3" w:rsidP="00DF28A3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12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432C">
              <w:rPr>
                <w:rFonts w:ascii="Times New Roman" w:hAnsi="Times New Roman" w:cs="Times New Roman"/>
                <w:sz w:val="24"/>
                <w:szCs w:val="24"/>
              </w:rPr>
              <w:t>What motivates you to work in CAMIE? What are your likes and dislikes about working in CAMIE?</w:t>
            </w:r>
          </w:p>
          <w:p w14:paraId="2FEA4A66" w14:textId="77777777" w:rsidR="00DF28A3" w:rsidRPr="009A432C" w:rsidRDefault="00DF28A3" w:rsidP="00DF28A3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12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432C">
              <w:rPr>
                <w:rFonts w:ascii="Times New Roman" w:hAnsi="Times New Roman" w:cs="Times New Roman"/>
                <w:sz w:val="24"/>
                <w:szCs w:val="24"/>
              </w:rPr>
              <w:t>What do you have to say about the support from your peers and supervisors in CAMIE?</w:t>
            </w:r>
          </w:p>
          <w:p w14:paraId="4A34F575" w14:textId="77777777" w:rsidR="00DF28A3" w:rsidRPr="009A432C" w:rsidRDefault="00DF28A3" w:rsidP="00DF28A3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12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432C">
              <w:rPr>
                <w:rFonts w:ascii="Times New Roman" w:hAnsi="Times New Roman" w:cs="Times New Roman"/>
                <w:sz w:val="24"/>
                <w:szCs w:val="24"/>
              </w:rPr>
              <w:t>How can the organisation support you in your work?</w:t>
            </w:r>
          </w:p>
        </w:tc>
      </w:tr>
    </w:tbl>
    <w:p w14:paraId="3FBAC540" w14:textId="77777777" w:rsidR="00170C59" w:rsidRDefault="002B0105"/>
    <w:sectPr w:rsidR="00170C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9A1059"/>
    <w:multiLevelType w:val="hybridMultilevel"/>
    <w:tmpl w:val="2FECD068"/>
    <w:lvl w:ilvl="0" w:tplc="E2F6AD8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EB16D68"/>
    <w:multiLevelType w:val="hybridMultilevel"/>
    <w:tmpl w:val="9926E42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0D7465"/>
    <w:multiLevelType w:val="hybridMultilevel"/>
    <w:tmpl w:val="2E8C232E"/>
    <w:lvl w:ilvl="0" w:tplc="B1A464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NLe0NDcysDS0NDRV0lEKTi0uzszPAykwqgUAzt2ijSwAAAA="/>
  </w:docVars>
  <w:rsids>
    <w:rsidRoot w:val="00DF28A3"/>
    <w:rsid w:val="002B0105"/>
    <w:rsid w:val="007D2420"/>
    <w:rsid w:val="00DF28A3"/>
    <w:rsid w:val="00F71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53C29"/>
  <w15:chartTrackingRefBased/>
  <w15:docId w15:val="{ADCF04A3-5CBB-4D55-92DC-B1F52169F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28A3"/>
    <w:pPr>
      <w:spacing w:after="200" w:line="276" w:lineRule="auto"/>
    </w:pPr>
    <w:rPr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DF28A3"/>
    <w:pPr>
      <w:spacing w:after="0" w:line="240" w:lineRule="auto"/>
    </w:pPr>
    <w:rPr>
      <w:lang w:val="en-S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TableofFigures"/>
    <w:next w:val="Normal"/>
    <w:uiPriority w:val="35"/>
    <w:unhideWhenUsed/>
    <w:qFormat/>
    <w:rsid w:val="00DF28A3"/>
    <w:pPr>
      <w:tabs>
        <w:tab w:val="right" w:leader="dot" w:pos="9016"/>
      </w:tabs>
      <w:spacing w:line="360" w:lineRule="auto"/>
    </w:pPr>
    <w:rPr>
      <w:rFonts w:ascii="Times New Roman" w:hAnsi="Times New Roman" w:cs="Times New Roman"/>
      <w:noProof/>
      <w:sz w:val="24"/>
      <w:szCs w:val="24"/>
    </w:rPr>
  </w:style>
  <w:style w:type="table" w:styleId="TableGrid">
    <w:name w:val="Table Grid"/>
    <w:basedOn w:val="TableNormal"/>
    <w:uiPriority w:val="39"/>
    <w:rsid w:val="00DF28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semiHidden/>
    <w:unhideWhenUsed/>
    <w:rsid w:val="00DF28A3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9</Characters>
  <Application>Microsoft Office Word</Application>
  <DocSecurity>0</DocSecurity>
  <Lines>5</Lines>
  <Paragraphs>1</Paragraphs>
  <ScaleCrop>false</ScaleCrop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ong Chin Yee (Rachel)</dc:creator>
  <cp:keywords/>
  <dc:description/>
  <cp:lastModifiedBy>Rachel Cheong</cp:lastModifiedBy>
  <cp:revision>2</cp:revision>
  <dcterms:created xsi:type="dcterms:W3CDTF">2021-05-20T05:51:00Z</dcterms:created>
  <dcterms:modified xsi:type="dcterms:W3CDTF">2021-05-20T05:51:00Z</dcterms:modified>
</cp:coreProperties>
</file>